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1316" w:rsidRDefault="009F1316"/>
    <w:p w:rsidR="007835A6" w:rsidRDefault="007835A6" w:rsidP="007835A6">
      <w:pPr>
        <w:jc w:val="center"/>
        <w:rPr>
          <w:b/>
        </w:rPr>
      </w:pPr>
      <w:r w:rsidRPr="007B4176">
        <w:rPr>
          <w:b/>
        </w:rPr>
        <w:t xml:space="preserve">21st Central Texas African American Family Support Conference </w:t>
      </w:r>
    </w:p>
    <w:p w:rsidR="007B4176" w:rsidRPr="007B4176" w:rsidRDefault="00C14577" w:rsidP="007835A6">
      <w:pPr>
        <w:jc w:val="center"/>
        <w:rPr>
          <w:b/>
        </w:rPr>
      </w:pPr>
      <w:r>
        <w:rPr>
          <w:b/>
        </w:rPr>
        <w:t>Program Drafting Guide</w:t>
      </w:r>
    </w:p>
    <w:p w:rsidR="00D43B03" w:rsidRPr="00C14577" w:rsidRDefault="007835A6" w:rsidP="007835A6">
      <w:pPr>
        <w:jc w:val="both"/>
        <w:rPr>
          <w:b/>
        </w:rPr>
      </w:pPr>
      <w:r w:rsidRPr="00C14577">
        <w:rPr>
          <w:b/>
        </w:rPr>
        <w:t>Day One</w:t>
      </w:r>
    </w:p>
    <w:p w:rsidR="009D2420" w:rsidRDefault="009D2420" w:rsidP="009D2420">
      <w:pPr>
        <w:jc w:val="both"/>
      </w:pPr>
      <w:r>
        <w:t xml:space="preserve">8:00 AM – 3:00 PM </w:t>
      </w:r>
      <w:r>
        <w:tab/>
      </w:r>
      <w:r>
        <w:tab/>
        <w:t xml:space="preserve"> </w:t>
      </w:r>
      <w:r>
        <w:tab/>
        <w:t xml:space="preserve">Conference Registration Open </w:t>
      </w:r>
    </w:p>
    <w:p w:rsidR="009D2420" w:rsidRDefault="009D2420" w:rsidP="009D2420">
      <w:pPr>
        <w:jc w:val="both"/>
      </w:pPr>
      <w:r>
        <w:t xml:space="preserve">7:30 – 8:15 AM </w:t>
      </w:r>
      <w:r>
        <w:tab/>
        <w:t xml:space="preserve"> </w:t>
      </w:r>
      <w:r>
        <w:tab/>
      </w:r>
      <w:r>
        <w:tab/>
      </w:r>
      <w:r>
        <w:tab/>
      </w:r>
      <w:r>
        <w:t xml:space="preserve">Continental Breakfast </w:t>
      </w:r>
    </w:p>
    <w:p w:rsidR="009D2420" w:rsidRDefault="009D2420" w:rsidP="009D2420">
      <w:pPr>
        <w:jc w:val="both"/>
      </w:pPr>
      <w:r>
        <w:t xml:space="preserve">8:00 AM – 4:30 PM </w:t>
      </w:r>
      <w:r>
        <w:tab/>
        <w:t xml:space="preserve"> </w:t>
      </w:r>
      <w:r>
        <w:tab/>
      </w:r>
      <w:r>
        <w:tab/>
      </w:r>
      <w:r>
        <w:t xml:space="preserve">Exhibitors Open </w:t>
      </w:r>
    </w:p>
    <w:p w:rsidR="009D2420" w:rsidRDefault="009D2420" w:rsidP="009D2420">
      <w:pPr>
        <w:jc w:val="both"/>
      </w:pPr>
      <w:r>
        <w:t xml:space="preserve">8:00 AM – 4:30 PM </w:t>
      </w:r>
      <w:r>
        <w:tab/>
        <w:t xml:space="preserve"> </w:t>
      </w:r>
      <w:r>
        <w:tab/>
      </w:r>
      <w:r>
        <w:tab/>
      </w:r>
      <w:r>
        <w:t xml:space="preserve">Comfort Room Open  </w:t>
      </w:r>
    </w:p>
    <w:p w:rsidR="009D2420" w:rsidRDefault="009D2420" w:rsidP="009D2420">
      <w:pPr>
        <w:jc w:val="both"/>
      </w:pPr>
      <w:r>
        <w:t xml:space="preserve">9:00 – 9:30 AM </w:t>
      </w:r>
      <w:r>
        <w:tab/>
        <w:t xml:space="preserve">        </w:t>
      </w:r>
      <w:r>
        <w:tab/>
      </w:r>
      <w:r>
        <w:tab/>
      </w:r>
      <w:r>
        <w:tab/>
      </w:r>
      <w:r>
        <w:t xml:space="preserve">Opening Ceremony   </w:t>
      </w:r>
    </w:p>
    <w:p w:rsidR="009D2420" w:rsidRPr="009D5C72" w:rsidRDefault="009D2420" w:rsidP="009D2420">
      <w:pPr>
        <w:jc w:val="both"/>
        <w:rPr>
          <w:color w:val="00B0F0"/>
        </w:rPr>
      </w:pPr>
      <w:r>
        <w:t xml:space="preserve">Exhibit Hall 2 </w:t>
      </w:r>
      <w:r>
        <w:tab/>
        <w:t xml:space="preserve">        </w:t>
      </w:r>
      <w:r>
        <w:tab/>
      </w:r>
      <w:r>
        <w:tab/>
      </w:r>
      <w:r>
        <w:tab/>
      </w:r>
      <w:r w:rsidRPr="009D5C72">
        <w:rPr>
          <w:color w:val="00B0F0"/>
        </w:rPr>
        <w:t xml:space="preserve">Moderators: </w:t>
      </w:r>
    </w:p>
    <w:p w:rsidR="009D2420" w:rsidRPr="009D5C72" w:rsidRDefault="009D2420" w:rsidP="009D2420">
      <w:pPr>
        <w:jc w:val="both"/>
        <w:rPr>
          <w:color w:val="00B0F0"/>
        </w:rPr>
      </w:pPr>
      <w:r w:rsidRPr="009D5C72">
        <w:rPr>
          <w:color w:val="00B0F0"/>
        </w:rPr>
        <w:t xml:space="preserve">        </w:t>
      </w:r>
      <w:r w:rsidRPr="009D5C72">
        <w:rPr>
          <w:color w:val="00B0F0"/>
        </w:rPr>
        <w:tab/>
      </w:r>
      <w:r w:rsidRPr="009D5C72">
        <w:rPr>
          <w:color w:val="00B0F0"/>
        </w:rPr>
        <w:tab/>
      </w:r>
      <w:r w:rsidRPr="009D5C72">
        <w:rPr>
          <w:color w:val="00B0F0"/>
        </w:rPr>
        <w:tab/>
      </w:r>
      <w:r w:rsidRPr="009D5C72">
        <w:rPr>
          <w:color w:val="00B0F0"/>
        </w:rPr>
        <w:tab/>
      </w:r>
      <w:r w:rsidRPr="009D5C72">
        <w:rPr>
          <w:color w:val="00B0F0"/>
        </w:rPr>
        <w:tab/>
      </w:r>
      <w:r w:rsidRPr="009D5C72">
        <w:rPr>
          <w:color w:val="00B0F0"/>
        </w:rPr>
        <w:t>Welcome</w:t>
      </w:r>
      <w:r w:rsidR="009D5C72" w:rsidRPr="009D5C72">
        <w:rPr>
          <w:color w:val="00B0F0"/>
        </w:rPr>
        <w:t>:</w:t>
      </w:r>
    </w:p>
    <w:p w:rsidR="009D2420" w:rsidRPr="009D5C72" w:rsidRDefault="009D2420" w:rsidP="009D2420">
      <w:pPr>
        <w:jc w:val="both"/>
        <w:rPr>
          <w:color w:val="00B0F0"/>
        </w:rPr>
      </w:pPr>
      <w:r w:rsidRPr="009D5C72">
        <w:rPr>
          <w:color w:val="00B0F0"/>
        </w:rPr>
        <w:t xml:space="preserve">       </w:t>
      </w:r>
      <w:r w:rsidRPr="009D5C72">
        <w:rPr>
          <w:color w:val="00B0F0"/>
        </w:rPr>
        <w:tab/>
      </w:r>
      <w:r w:rsidRPr="009D5C72">
        <w:rPr>
          <w:color w:val="00B0F0"/>
        </w:rPr>
        <w:tab/>
      </w:r>
      <w:r w:rsidRPr="009D5C72">
        <w:rPr>
          <w:color w:val="00B0F0"/>
        </w:rPr>
        <w:tab/>
      </w:r>
      <w:r w:rsidRPr="009D5C72">
        <w:rPr>
          <w:color w:val="00B0F0"/>
        </w:rPr>
        <w:tab/>
      </w:r>
      <w:r w:rsidRPr="009D5C72">
        <w:rPr>
          <w:color w:val="00B0F0"/>
        </w:rPr>
        <w:tab/>
      </w:r>
      <w:r w:rsidRPr="009D5C72">
        <w:rPr>
          <w:color w:val="00B0F0"/>
        </w:rPr>
        <w:t>Moment of Silence and Prayer</w:t>
      </w:r>
      <w:r w:rsidR="009D5C72" w:rsidRPr="009D5C72">
        <w:rPr>
          <w:color w:val="00B0F0"/>
        </w:rPr>
        <w:t>:</w:t>
      </w:r>
    </w:p>
    <w:p w:rsidR="009D2420" w:rsidRPr="009D5C72" w:rsidRDefault="009D2420" w:rsidP="009D2420">
      <w:pPr>
        <w:jc w:val="both"/>
        <w:rPr>
          <w:color w:val="00B0F0"/>
        </w:rPr>
      </w:pPr>
      <w:r w:rsidRPr="009D5C72">
        <w:rPr>
          <w:color w:val="00B0F0"/>
        </w:rPr>
        <w:t xml:space="preserve">      </w:t>
      </w:r>
      <w:r w:rsidR="007C70F3" w:rsidRPr="009D5C72">
        <w:rPr>
          <w:color w:val="00B0F0"/>
        </w:rPr>
        <w:tab/>
      </w:r>
      <w:r w:rsidR="007C70F3" w:rsidRPr="009D5C72">
        <w:rPr>
          <w:color w:val="00B0F0"/>
        </w:rPr>
        <w:tab/>
      </w:r>
      <w:r w:rsidR="007C70F3" w:rsidRPr="009D5C72">
        <w:rPr>
          <w:color w:val="00B0F0"/>
        </w:rPr>
        <w:tab/>
      </w:r>
      <w:r w:rsidR="007C70F3" w:rsidRPr="009D5C72">
        <w:rPr>
          <w:color w:val="00B0F0"/>
        </w:rPr>
        <w:tab/>
      </w:r>
      <w:r w:rsidR="007C70F3" w:rsidRPr="009D5C72">
        <w:rPr>
          <w:color w:val="00B0F0"/>
        </w:rPr>
        <w:tab/>
      </w:r>
      <w:r w:rsidRPr="009D5C72">
        <w:rPr>
          <w:color w:val="00B0F0"/>
        </w:rPr>
        <w:t>Pledge of Allegiance</w:t>
      </w:r>
    </w:p>
    <w:p w:rsidR="009D2420" w:rsidRDefault="009D2420" w:rsidP="009D2420">
      <w:pPr>
        <w:jc w:val="both"/>
      </w:pPr>
      <w:r w:rsidRPr="009D5C72">
        <w:rPr>
          <w:color w:val="00B0F0"/>
        </w:rPr>
        <w:tab/>
        <w:t xml:space="preserve">               </w:t>
      </w:r>
      <w:r w:rsidR="007C70F3" w:rsidRPr="009D5C72">
        <w:rPr>
          <w:color w:val="00B0F0"/>
        </w:rPr>
        <w:tab/>
      </w:r>
      <w:r w:rsidR="007C70F3" w:rsidRPr="009D5C72">
        <w:rPr>
          <w:color w:val="00B0F0"/>
        </w:rPr>
        <w:tab/>
      </w:r>
      <w:r w:rsidR="007C70F3" w:rsidRPr="009D5C72">
        <w:rPr>
          <w:color w:val="00B0F0"/>
        </w:rPr>
        <w:tab/>
      </w:r>
      <w:r w:rsidRPr="009D5C72">
        <w:rPr>
          <w:color w:val="00B0F0"/>
        </w:rPr>
        <w:t xml:space="preserve">“Lift Every Voice and Sing” </w:t>
      </w:r>
      <w:r>
        <w:tab/>
        <w:t xml:space="preserve"> </w:t>
      </w:r>
    </w:p>
    <w:p w:rsidR="009D2420" w:rsidRPr="009D5C72" w:rsidRDefault="009D2420" w:rsidP="009D2420">
      <w:pPr>
        <w:jc w:val="both"/>
        <w:rPr>
          <w:color w:val="00B0F0"/>
        </w:rPr>
      </w:pPr>
      <w:r>
        <w:t xml:space="preserve">9:30 – 10:00 AM </w:t>
      </w:r>
      <w:r w:rsidR="007C70F3">
        <w:tab/>
      </w:r>
      <w:r w:rsidR="007C70F3">
        <w:tab/>
      </w:r>
      <w:r>
        <w:t xml:space="preserve"> </w:t>
      </w:r>
      <w:r>
        <w:tab/>
      </w:r>
      <w:r w:rsidRPr="009D5C72">
        <w:rPr>
          <w:color w:val="00B0F0"/>
        </w:rPr>
        <w:t xml:space="preserve"> Motivational Speaker?</w:t>
      </w:r>
    </w:p>
    <w:p w:rsidR="009D2420" w:rsidRDefault="009D2420" w:rsidP="009D2420">
      <w:pPr>
        <w:jc w:val="both"/>
      </w:pPr>
      <w:r>
        <w:t xml:space="preserve">10:00 – 10:30 AM </w:t>
      </w:r>
      <w:r w:rsidR="007C70F3">
        <w:tab/>
      </w:r>
      <w:r w:rsidR="007C70F3">
        <w:tab/>
      </w:r>
      <w:r>
        <w:t xml:space="preserve"> </w:t>
      </w:r>
      <w:r>
        <w:tab/>
        <w:t xml:space="preserve">Break: Visit Posters &amp; Exhibits </w:t>
      </w:r>
    </w:p>
    <w:p w:rsidR="008D1007" w:rsidRDefault="008D1007" w:rsidP="009D2420">
      <w:pPr>
        <w:jc w:val="both"/>
      </w:pPr>
    </w:p>
    <w:p w:rsidR="009D2420" w:rsidRPr="00686E0D" w:rsidRDefault="009D2420" w:rsidP="009D2420">
      <w:pPr>
        <w:jc w:val="both"/>
        <w:rPr>
          <w:color w:val="00B0F0"/>
        </w:rPr>
      </w:pPr>
      <w:r w:rsidRPr="00686E0D">
        <w:rPr>
          <w:color w:val="00B0F0"/>
        </w:rPr>
        <w:t xml:space="preserve">10:30 – 12:00 PM </w:t>
      </w:r>
      <w:r w:rsidR="00C62009" w:rsidRPr="00686E0D">
        <w:rPr>
          <w:color w:val="00B0F0"/>
        </w:rPr>
        <w:tab/>
      </w:r>
      <w:r w:rsidR="00C62009" w:rsidRPr="00686E0D">
        <w:rPr>
          <w:color w:val="00B0F0"/>
        </w:rPr>
        <w:tab/>
      </w:r>
      <w:r w:rsidRPr="00686E0D">
        <w:rPr>
          <w:color w:val="00B0F0"/>
        </w:rPr>
        <w:t xml:space="preserve"> </w:t>
      </w:r>
      <w:r w:rsidRPr="00686E0D">
        <w:rPr>
          <w:color w:val="00B0F0"/>
        </w:rPr>
        <w:tab/>
        <w:t xml:space="preserve">Morning Workshop Sessions  </w:t>
      </w:r>
    </w:p>
    <w:p w:rsidR="009D2420" w:rsidRDefault="009D2420" w:rsidP="009D2420">
      <w:pPr>
        <w:jc w:val="both"/>
      </w:pPr>
      <w:r>
        <w:t>Meeting</w:t>
      </w:r>
      <w:r w:rsidR="00C62009">
        <w:t xml:space="preserve"> Room 1</w:t>
      </w:r>
      <w:r w:rsidR="00C62009">
        <w:tab/>
      </w:r>
      <w:r w:rsidR="00C62009">
        <w:tab/>
      </w:r>
      <w:r>
        <w:t xml:space="preserve"> </w:t>
      </w:r>
      <w:r>
        <w:tab/>
        <w:t xml:space="preserve">WORKSHOP #1 </w:t>
      </w:r>
    </w:p>
    <w:p w:rsidR="009D2420" w:rsidRDefault="009D2420" w:rsidP="009D2420">
      <w:pPr>
        <w:jc w:val="both"/>
      </w:pPr>
      <w:r>
        <w:t xml:space="preserve">Meeting Room 2 </w:t>
      </w:r>
      <w:r>
        <w:tab/>
      </w:r>
      <w:r w:rsidR="00C62009">
        <w:tab/>
      </w:r>
      <w:r w:rsidR="00C62009">
        <w:tab/>
      </w:r>
      <w:r>
        <w:t xml:space="preserve">WORKSHOP #2 </w:t>
      </w:r>
      <w:r>
        <w:tab/>
        <w:t xml:space="preserve"> </w:t>
      </w:r>
    </w:p>
    <w:p w:rsidR="009D2420" w:rsidRDefault="009D2420" w:rsidP="009D2420">
      <w:pPr>
        <w:jc w:val="both"/>
      </w:pPr>
      <w:r>
        <w:t xml:space="preserve">Meeting </w:t>
      </w:r>
      <w:r w:rsidR="00C62009">
        <w:t>Room 3</w:t>
      </w:r>
      <w:r w:rsidR="00C62009">
        <w:tab/>
      </w:r>
      <w:r w:rsidR="00C62009">
        <w:tab/>
      </w:r>
      <w:r>
        <w:tab/>
        <w:t xml:space="preserve">WORKSHOP #3 </w:t>
      </w:r>
    </w:p>
    <w:p w:rsidR="009D2420" w:rsidRDefault="00C62009" w:rsidP="009D2420">
      <w:pPr>
        <w:jc w:val="both"/>
      </w:pPr>
      <w:r>
        <w:t>Meetin</w:t>
      </w:r>
      <w:r w:rsidR="009D2420">
        <w:t xml:space="preserve">g Room 4 </w:t>
      </w:r>
      <w:r w:rsidR="009D2420">
        <w:tab/>
      </w:r>
      <w:r>
        <w:tab/>
      </w:r>
      <w:r>
        <w:tab/>
      </w:r>
      <w:r w:rsidR="009D2420">
        <w:t xml:space="preserve">WORKSHOP #4 </w:t>
      </w:r>
    </w:p>
    <w:p w:rsidR="009D2420" w:rsidRDefault="009D2420" w:rsidP="009D2420">
      <w:pPr>
        <w:jc w:val="both"/>
      </w:pPr>
      <w:r>
        <w:t xml:space="preserve">Meeting </w:t>
      </w:r>
      <w:r w:rsidR="0067384D">
        <w:t>Room 5</w:t>
      </w:r>
      <w:r w:rsidR="0067384D">
        <w:tab/>
      </w:r>
      <w:r w:rsidR="0067384D">
        <w:tab/>
      </w:r>
      <w:r>
        <w:tab/>
        <w:t xml:space="preserve">WORKSHOP #5 </w:t>
      </w:r>
    </w:p>
    <w:p w:rsidR="009D2420" w:rsidRDefault="0067384D" w:rsidP="009D2420">
      <w:pPr>
        <w:jc w:val="both"/>
      </w:pPr>
      <w:r>
        <w:t>Exhibit H</w:t>
      </w:r>
      <w:r w:rsidRPr="0067384D">
        <w:t>all</w:t>
      </w:r>
      <w:r>
        <w:t xml:space="preserve"> 6 </w:t>
      </w:r>
      <w:r w:rsidR="009D2420">
        <w:t xml:space="preserve">Meeting </w:t>
      </w:r>
      <w:r w:rsidR="009D2420">
        <w:tab/>
      </w:r>
      <w:r w:rsidR="008D1007">
        <w:tab/>
      </w:r>
      <w:r w:rsidR="008D1007">
        <w:tab/>
      </w:r>
      <w:r w:rsidR="009D2420">
        <w:t xml:space="preserve">WORKSHOP #6 </w:t>
      </w:r>
    </w:p>
    <w:p w:rsidR="009D2420" w:rsidRDefault="009D2420" w:rsidP="009D2420">
      <w:pPr>
        <w:jc w:val="both"/>
      </w:pPr>
      <w:r>
        <w:tab/>
        <w:t xml:space="preserve"> </w:t>
      </w:r>
    </w:p>
    <w:p w:rsidR="009D2420" w:rsidRDefault="009D2420" w:rsidP="009D2420">
      <w:pPr>
        <w:jc w:val="both"/>
      </w:pPr>
      <w:r>
        <w:t xml:space="preserve">12:00 PM – 12:15 PM        </w:t>
      </w:r>
      <w:r w:rsidR="008D1007">
        <w:tab/>
      </w:r>
      <w:r w:rsidR="008D1007">
        <w:tab/>
      </w:r>
      <w:r>
        <w:t xml:space="preserve">Break: Visit Posters &amp; Exhibits </w:t>
      </w:r>
    </w:p>
    <w:p w:rsidR="009D2420" w:rsidRDefault="009D2420" w:rsidP="009D2420">
      <w:pPr>
        <w:jc w:val="both"/>
      </w:pPr>
      <w:r>
        <w:t xml:space="preserve"> </w:t>
      </w:r>
    </w:p>
    <w:p w:rsidR="009D2420" w:rsidRDefault="009D2420" w:rsidP="009D2420">
      <w:pPr>
        <w:jc w:val="both"/>
      </w:pPr>
      <w:r>
        <w:t xml:space="preserve">12:15 PM – 1:45 PM       </w:t>
      </w:r>
      <w:r w:rsidR="008D1007">
        <w:tab/>
      </w:r>
      <w:r w:rsidR="008D1007">
        <w:tab/>
      </w:r>
      <w:r w:rsidR="008D1007">
        <w:tab/>
      </w:r>
      <w:r>
        <w:t xml:space="preserve">Davis and Hopkins Legacy Luncheon </w:t>
      </w:r>
    </w:p>
    <w:p w:rsidR="009D2420" w:rsidRDefault="009D2420" w:rsidP="004151AC">
      <w:pPr>
        <w:ind w:left="2880" w:firstLine="720"/>
        <w:jc w:val="both"/>
      </w:pPr>
      <w:r>
        <w:t xml:space="preserve">Exhibit Hall 2 </w:t>
      </w:r>
      <w:r>
        <w:tab/>
        <w:t xml:space="preserve"> </w:t>
      </w:r>
      <w:r>
        <w:tab/>
        <w:t xml:space="preserve"> </w:t>
      </w:r>
    </w:p>
    <w:p w:rsidR="009D2420" w:rsidRPr="009B5A8A" w:rsidRDefault="009D2420" w:rsidP="004151AC">
      <w:pPr>
        <w:ind w:left="3600"/>
        <w:jc w:val="both"/>
        <w:rPr>
          <w:color w:val="00B0F0"/>
        </w:rPr>
      </w:pPr>
      <w:r w:rsidRPr="009B5A8A">
        <w:rPr>
          <w:color w:val="00B0F0"/>
        </w:rPr>
        <w:lastRenderedPageBreak/>
        <w:t>Guest Moderator/s:</w:t>
      </w:r>
      <w:r w:rsidRPr="009B5A8A">
        <w:rPr>
          <w:color w:val="00B0F0"/>
        </w:rPr>
        <w:tab/>
        <w:t xml:space="preserve"> </w:t>
      </w:r>
    </w:p>
    <w:p w:rsidR="009D2420" w:rsidRPr="009B5A8A" w:rsidRDefault="009D2420" w:rsidP="004151AC">
      <w:pPr>
        <w:ind w:left="3600"/>
        <w:jc w:val="both"/>
        <w:rPr>
          <w:color w:val="00B0F0"/>
        </w:rPr>
      </w:pPr>
      <w:r w:rsidRPr="009B5A8A">
        <w:rPr>
          <w:color w:val="00B0F0"/>
        </w:rPr>
        <w:t>Entertainment:</w:t>
      </w:r>
      <w:r w:rsidRPr="009B5A8A">
        <w:rPr>
          <w:color w:val="00B0F0"/>
        </w:rPr>
        <w:tab/>
        <w:t xml:space="preserve"> </w:t>
      </w:r>
      <w:r w:rsidRPr="009B5A8A">
        <w:rPr>
          <w:color w:val="00B0F0"/>
        </w:rPr>
        <w:tab/>
      </w:r>
    </w:p>
    <w:p w:rsidR="009D2420" w:rsidRPr="009B5A8A" w:rsidRDefault="009D2420" w:rsidP="004151AC">
      <w:pPr>
        <w:ind w:left="3600"/>
        <w:jc w:val="both"/>
        <w:rPr>
          <w:color w:val="00B0F0"/>
        </w:rPr>
      </w:pPr>
      <w:r w:rsidRPr="009B5A8A">
        <w:rPr>
          <w:color w:val="00B0F0"/>
        </w:rPr>
        <w:t>Moment of Silence and Prayer:</w:t>
      </w:r>
    </w:p>
    <w:p w:rsidR="009D2420" w:rsidRPr="009B5A8A" w:rsidRDefault="009D2420" w:rsidP="004151AC">
      <w:pPr>
        <w:ind w:left="3600"/>
        <w:jc w:val="both"/>
        <w:rPr>
          <w:color w:val="00B0F0"/>
        </w:rPr>
      </w:pPr>
      <w:r w:rsidRPr="009B5A8A">
        <w:rPr>
          <w:color w:val="00B0F0"/>
        </w:rPr>
        <w:t xml:space="preserve">Scholarships:   </w:t>
      </w:r>
    </w:p>
    <w:p w:rsidR="009D2420" w:rsidRDefault="009D2420" w:rsidP="004151AC">
      <w:pPr>
        <w:ind w:left="3600"/>
        <w:jc w:val="both"/>
      </w:pPr>
      <w:r>
        <w:t xml:space="preserve">Austin Area Mental Health Consumers  </w:t>
      </w:r>
    </w:p>
    <w:p w:rsidR="004151AC" w:rsidRDefault="009D2420" w:rsidP="004151AC">
      <w:pPr>
        <w:ind w:left="3600"/>
        <w:jc w:val="both"/>
      </w:pPr>
      <w:r>
        <w:t>R</w:t>
      </w:r>
      <w:r w:rsidR="004151AC">
        <w:t xml:space="preserve"> </w:t>
      </w:r>
      <w:r>
        <w:t>&amp;</w:t>
      </w:r>
      <w:r w:rsidR="004151AC">
        <w:t xml:space="preserve"> </w:t>
      </w:r>
      <w:r>
        <w:t>R Coleman-Calahan</w:t>
      </w:r>
    </w:p>
    <w:p w:rsidR="009D2420" w:rsidRDefault="009D2420" w:rsidP="004151AC">
      <w:pPr>
        <w:ind w:left="3600"/>
        <w:jc w:val="both"/>
      </w:pPr>
      <w:r>
        <w:t xml:space="preserve">The Wood Group Scholarship  </w:t>
      </w:r>
    </w:p>
    <w:p w:rsidR="008E422D" w:rsidRDefault="009D2420" w:rsidP="009D2420">
      <w:pPr>
        <w:jc w:val="both"/>
      </w:pPr>
      <w:r>
        <w:t xml:space="preserve"> 12:40 – 1:45 PM     </w:t>
      </w:r>
      <w:r>
        <w:tab/>
      </w:r>
      <w:r w:rsidR="00882759">
        <w:tab/>
      </w:r>
      <w:r w:rsidR="00882759">
        <w:tab/>
      </w:r>
      <w:r w:rsidRPr="00686E0D">
        <w:rPr>
          <w:color w:val="00B0F0"/>
        </w:rPr>
        <w:t xml:space="preserve">Keynote:  </w:t>
      </w:r>
    </w:p>
    <w:p w:rsidR="009D2420" w:rsidRDefault="009D2420" w:rsidP="009D2420">
      <w:pPr>
        <w:jc w:val="both"/>
      </w:pPr>
      <w:r>
        <w:t xml:space="preserve">1:45 – 2:00 PM </w:t>
      </w:r>
      <w:r w:rsidR="00882759">
        <w:tab/>
      </w:r>
      <w:r w:rsidR="00882759">
        <w:tab/>
      </w:r>
      <w:r>
        <w:t xml:space="preserve"> </w:t>
      </w:r>
      <w:r>
        <w:tab/>
      </w:r>
      <w:r w:rsidR="008E422D">
        <w:tab/>
      </w:r>
      <w:r>
        <w:t xml:space="preserve">Break </w:t>
      </w:r>
    </w:p>
    <w:p w:rsidR="00882759" w:rsidRDefault="00882759" w:rsidP="009D2420">
      <w:pPr>
        <w:jc w:val="both"/>
      </w:pPr>
    </w:p>
    <w:p w:rsidR="009D2420" w:rsidRPr="008E422D" w:rsidRDefault="009D2420" w:rsidP="009D2420">
      <w:pPr>
        <w:jc w:val="both"/>
        <w:rPr>
          <w:color w:val="00B0F0"/>
        </w:rPr>
      </w:pPr>
      <w:r w:rsidRPr="008E422D">
        <w:rPr>
          <w:color w:val="00B0F0"/>
        </w:rPr>
        <w:t xml:space="preserve">2:00 – 3:30 PM </w:t>
      </w:r>
      <w:r w:rsidR="00882759" w:rsidRPr="008E422D">
        <w:rPr>
          <w:color w:val="00B0F0"/>
        </w:rPr>
        <w:tab/>
      </w:r>
      <w:r w:rsidR="00882759" w:rsidRPr="008E422D">
        <w:rPr>
          <w:color w:val="00B0F0"/>
        </w:rPr>
        <w:tab/>
      </w:r>
      <w:r w:rsidR="00882759" w:rsidRPr="008E422D">
        <w:rPr>
          <w:color w:val="00B0F0"/>
        </w:rPr>
        <w:tab/>
      </w:r>
      <w:r w:rsidRPr="008E422D">
        <w:rPr>
          <w:color w:val="00B0F0"/>
        </w:rPr>
        <w:t xml:space="preserve"> </w:t>
      </w:r>
      <w:r w:rsidRPr="008E422D">
        <w:rPr>
          <w:color w:val="00B0F0"/>
        </w:rPr>
        <w:tab/>
        <w:t xml:space="preserve">Afternoon Workshop I  </w:t>
      </w:r>
    </w:p>
    <w:p w:rsidR="009D2420" w:rsidRDefault="009D2420" w:rsidP="009D2420">
      <w:pPr>
        <w:jc w:val="both"/>
      </w:pPr>
      <w:r>
        <w:t xml:space="preserve">Meeting </w:t>
      </w:r>
      <w:r w:rsidR="00882759">
        <w:t>Room 1</w:t>
      </w:r>
      <w:r w:rsidR="00882759">
        <w:tab/>
      </w:r>
      <w:r w:rsidR="00882759">
        <w:tab/>
      </w:r>
      <w:r>
        <w:tab/>
        <w:t xml:space="preserve">WORKSHOP #1 </w:t>
      </w:r>
    </w:p>
    <w:p w:rsidR="009D2420" w:rsidRDefault="009D2420" w:rsidP="009D2420">
      <w:pPr>
        <w:jc w:val="both"/>
      </w:pPr>
      <w:r>
        <w:t xml:space="preserve">Meeting Room 2 </w:t>
      </w:r>
      <w:r>
        <w:tab/>
      </w:r>
      <w:r w:rsidR="00882759">
        <w:tab/>
      </w:r>
      <w:r w:rsidR="00882759">
        <w:tab/>
      </w:r>
      <w:r>
        <w:t xml:space="preserve">WORKSHOP #2 </w:t>
      </w:r>
      <w:r>
        <w:tab/>
        <w:t xml:space="preserve"> </w:t>
      </w:r>
    </w:p>
    <w:p w:rsidR="009D2420" w:rsidRDefault="009D2420" w:rsidP="009D2420">
      <w:pPr>
        <w:jc w:val="both"/>
      </w:pPr>
      <w:r>
        <w:t xml:space="preserve">Meeting </w:t>
      </w:r>
      <w:r w:rsidR="00882759">
        <w:t>Room 3</w:t>
      </w:r>
      <w:r w:rsidR="00882759">
        <w:tab/>
      </w:r>
      <w:r w:rsidR="00882759">
        <w:tab/>
      </w:r>
      <w:r w:rsidR="00882759">
        <w:tab/>
        <w:t xml:space="preserve">WORKSHOP #3 </w:t>
      </w:r>
      <w:r>
        <w:tab/>
        <w:t xml:space="preserve"> </w:t>
      </w:r>
      <w:r>
        <w:tab/>
        <w:t xml:space="preserve"> </w:t>
      </w:r>
      <w:r>
        <w:tab/>
        <w:t xml:space="preserve">  </w:t>
      </w:r>
    </w:p>
    <w:p w:rsidR="009D2420" w:rsidRDefault="00882759" w:rsidP="009D2420">
      <w:pPr>
        <w:jc w:val="both"/>
      </w:pPr>
      <w:r>
        <w:t>Meeting Room</w:t>
      </w:r>
      <w:r w:rsidR="009D2420">
        <w:t xml:space="preserve"> 4 </w:t>
      </w:r>
      <w:r w:rsidR="009D2420">
        <w:tab/>
      </w:r>
      <w:r>
        <w:tab/>
      </w:r>
      <w:r>
        <w:tab/>
      </w:r>
      <w:r w:rsidR="009D2420">
        <w:t xml:space="preserve">WORKSHOP #4 </w:t>
      </w:r>
    </w:p>
    <w:p w:rsidR="009D2420" w:rsidRDefault="009D2420" w:rsidP="009D2420">
      <w:pPr>
        <w:jc w:val="both"/>
      </w:pPr>
      <w:r>
        <w:t xml:space="preserve">Meeting </w:t>
      </w:r>
      <w:r w:rsidR="00882759">
        <w:t>Room 5</w:t>
      </w:r>
      <w:r w:rsidR="00882759">
        <w:tab/>
      </w:r>
      <w:r w:rsidR="00882759">
        <w:tab/>
      </w:r>
      <w:r>
        <w:tab/>
        <w:t xml:space="preserve">WORKSHOP #5 </w:t>
      </w:r>
    </w:p>
    <w:p w:rsidR="009D2420" w:rsidRDefault="00052969" w:rsidP="009D2420">
      <w:pPr>
        <w:jc w:val="both"/>
      </w:pPr>
      <w:r w:rsidRPr="00052969">
        <w:t>Exhibit hall</w:t>
      </w:r>
      <w:r>
        <w:tab/>
      </w:r>
      <w:r>
        <w:tab/>
      </w:r>
      <w:r>
        <w:tab/>
      </w:r>
      <w:r w:rsidR="009D2420">
        <w:t xml:space="preserve"> </w:t>
      </w:r>
      <w:r w:rsidR="009D2420">
        <w:tab/>
        <w:t xml:space="preserve">WORKSHOP #6 </w:t>
      </w:r>
    </w:p>
    <w:p w:rsidR="00052969" w:rsidRDefault="00052969" w:rsidP="009D2420">
      <w:pPr>
        <w:jc w:val="both"/>
      </w:pPr>
    </w:p>
    <w:p w:rsidR="009D2420" w:rsidRDefault="009D2420" w:rsidP="009D2420">
      <w:pPr>
        <w:jc w:val="both"/>
      </w:pPr>
      <w:r>
        <w:t xml:space="preserve">3:30 – 3:45 PM </w:t>
      </w:r>
      <w:r w:rsidR="00052969">
        <w:tab/>
      </w:r>
      <w:r w:rsidR="00052969">
        <w:tab/>
      </w:r>
      <w:r w:rsidR="00052969">
        <w:tab/>
      </w:r>
      <w:r>
        <w:t xml:space="preserve"> </w:t>
      </w:r>
      <w:r>
        <w:tab/>
        <w:t xml:space="preserve">Break </w:t>
      </w:r>
    </w:p>
    <w:p w:rsidR="00052969" w:rsidRDefault="00052969" w:rsidP="009D2420">
      <w:pPr>
        <w:jc w:val="both"/>
      </w:pPr>
    </w:p>
    <w:p w:rsidR="009D2420" w:rsidRPr="008E422D" w:rsidRDefault="009D2420" w:rsidP="009D2420">
      <w:pPr>
        <w:jc w:val="both"/>
        <w:rPr>
          <w:color w:val="00B0F0"/>
        </w:rPr>
      </w:pPr>
      <w:r w:rsidRPr="008E422D">
        <w:rPr>
          <w:color w:val="00B0F0"/>
        </w:rPr>
        <w:t xml:space="preserve">3:45– 5:15 PM </w:t>
      </w:r>
      <w:r w:rsidR="00052969" w:rsidRPr="008E422D">
        <w:rPr>
          <w:color w:val="00B0F0"/>
        </w:rPr>
        <w:tab/>
      </w:r>
      <w:r w:rsidR="00052969" w:rsidRPr="008E422D">
        <w:rPr>
          <w:color w:val="00B0F0"/>
        </w:rPr>
        <w:tab/>
      </w:r>
      <w:r w:rsidR="00052969" w:rsidRPr="008E422D">
        <w:rPr>
          <w:color w:val="00B0F0"/>
        </w:rPr>
        <w:tab/>
      </w:r>
      <w:r w:rsidRPr="008E422D">
        <w:rPr>
          <w:color w:val="00B0F0"/>
        </w:rPr>
        <w:t xml:space="preserve"> </w:t>
      </w:r>
      <w:r w:rsidRPr="008E422D">
        <w:rPr>
          <w:color w:val="00B0F0"/>
        </w:rPr>
        <w:tab/>
        <w:t xml:space="preserve">Afternoon Workshop II </w:t>
      </w:r>
    </w:p>
    <w:p w:rsidR="009D2420" w:rsidRDefault="009D2420" w:rsidP="009D2420">
      <w:pPr>
        <w:jc w:val="both"/>
      </w:pPr>
      <w:r>
        <w:t xml:space="preserve">Meeting </w:t>
      </w:r>
      <w:r w:rsidR="00170A2C">
        <w:t>Room 1</w:t>
      </w:r>
      <w:r w:rsidR="00170A2C">
        <w:tab/>
      </w:r>
      <w:r w:rsidR="00170A2C">
        <w:tab/>
      </w:r>
      <w:r>
        <w:tab/>
        <w:t xml:space="preserve">WORKSHOP #1 </w:t>
      </w:r>
    </w:p>
    <w:p w:rsidR="009D2420" w:rsidRDefault="009D2420" w:rsidP="009D2420">
      <w:pPr>
        <w:jc w:val="both"/>
      </w:pPr>
      <w:r>
        <w:t xml:space="preserve">Meeting Room 2 </w:t>
      </w:r>
      <w:r>
        <w:tab/>
      </w:r>
      <w:r w:rsidR="00170A2C">
        <w:tab/>
      </w:r>
      <w:r w:rsidR="00170A2C">
        <w:tab/>
      </w:r>
      <w:r>
        <w:t xml:space="preserve">WORKSHOP #2 </w:t>
      </w:r>
      <w:r>
        <w:tab/>
        <w:t xml:space="preserve"> </w:t>
      </w:r>
    </w:p>
    <w:p w:rsidR="009D2420" w:rsidRDefault="009D2420" w:rsidP="009D2420">
      <w:pPr>
        <w:jc w:val="both"/>
      </w:pPr>
      <w:r>
        <w:t xml:space="preserve">Meeting </w:t>
      </w:r>
      <w:r w:rsidR="00170A2C">
        <w:t>Room 3</w:t>
      </w:r>
      <w:r w:rsidR="00170A2C">
        <w:tab/>
      </w:r>
      <w:r w:rsidR="00170A2C">
        <w:tab/>
      </w:r>
      <w:r>
        <w:tab/>
        <w:t xml:space="preserve">WORKSHOP #3 </w:t>
      </w:r>
    </w:p>
    <w:p w:rsidR="009D2420" w:rsidRDefault="00490C15" w:rsidP="009D2420">
      <w:pPr>
        <w:jc w:val="both"/>
      </w:pPr>
      <w:r>
        <w:t>Meeting Room</w:t>
      </w:r>
      <w:r w:rsidR="009D2420">
        <w:t xml:space="preserve"> 4 </w:t>
      </w:r>
      <w:r w:rsidR="009D2420">
        <w:tab/>
      </w:r>
      <w:r w:rsidR="00170A2C">
        <w:tab/>
      </w:r>
      <w:r w:rsidR="00170A2C">
        <w:tab/>
      </w:r>
      <w:r w:rsidR="009D2420">
        <w:t xml:space="preserve">WORKSHOP #4 </w:t>
      </w:r>
    </w:p>
    <w:p w:rsidR="009D2420" w:rsidRDefault="009D2420" w:rsidP="009D2420">
      <w:pPr>
        <w:jc w:val="both"/>
      </w:pPr>
      <w:r>
        <w:t xml:space="preserve">Meeting </w:t>
      </w:r>
      <w:r w:rsidR="00490C15">
        <w:t>Room 5</w:t>
      </w:r>
      <w:r w:rsidR="00490C15">
        <w:tab/>
      </w:r>
      <w:r w:rsidR="00490C15">
        <w:tab/>
      </w:r>
      <w:r>
        <w:tab/>
        <w:t xml:space="preserve">WORKSHOP #5 </w:t>
      </w:r>
    </w:p>
    <w:p w:rsidR="009D2420" w:rsidRDefault="009D2420" w:rsidP="009D2420">
      <w:pPr>
        <w:jc w:val="both"/>
      </w:pPr>
      <w:r>
        <w:t xml:space="preserve"> </w:t>
      </w:r>
      <w:r w:rsidR="00DF3A94">
        <w:t>Exhibit H</w:t>
      </w:r>
      <w:r w:rsidR="00490C15" w:rsidRPr="00490C15">
        <w:t xml:space="preserve">all </w:t>
      </w:r>
      <w:r w:rsidR="00DF3A94">
        <w:tab/>
      </w:r>
      <w:r w:rsidR="00DF3A94">
        <w:tab/>
      </w:r>
      <w:r w:rsidR="00DF3A94">
        <w:tab/>
      </w:r>
      <w:r>
        <w:t xml:space="preserve"> </w:t>
      </w:r>
      <w:r>
        <w:tab/>
        <w:t xml:space="preserve">WORKSHOP #6 </w:t>
      </w:r>
    </w:p>
    <w:p w:rsidR="009D2420" w:rsidRDefault="009D2420" w:rsidP="009D2420">
      <w:pPr>
        <w:jc w:val="both"/>
      </w:pPr>
      <w:r>
        <w:tab/>
        <w:t xml:space="preserve"> </w:t>
      </w:r>
      <w:r>
        <w:tab/>
        <w:t xml:space="preserve">  </w:t>
      </w:r>
    </w:p>
    <w:p w:rsidR="009D2420" w:rsidRDefault="009D2420" w:rsidP="009D2420">
      <w:pPr>
        <w:jc w:val="both"/>
      </w:pPr>
      <w:r w:rsidRPr="00DF3A94">
        <w:rPr>
          <w:color w:val="00B0F0"/>
        </w:rPr>
        <w:t xml:space="preserve">5:30 – 7:00 PM </w:t>
      </w:r>
      <w:r w:rsidRPr="00DF3A94">
        <w:rPr>
          <w:color w:val="00B0F0"/>
        </w:rPr>
        <w:tab/>
      </w:r>
      <w:r w:rsidR="00DF3A94" w:rsidRPr="00DF3A94">
        <w:rPr>
          <w:color w:val="00B0F0"/>
        </w:rPr>
        <w:tab/>
      </w:r>
      <w:r w:rsidR="00DF3A94" w:rsidRPr="00DF3A94">
        <w:rPr>
          <w:color w:val="00B0F0"/>
        </w:rPr>
        <w:tab/>
      </w:r>
      <w:r w:rsidR="00DF3A94" w:rsidRPr="00DF3A94">
        <w:rPr>
          <w:color w:val="00B0F0"/>
        </w:rPr>
        <w:tab/>
        <w:t xml:space="preserve">RECEPTION </w:t>
      </w:r>
      <w:r>
        <w:t xml:space="preserve"> </w:t>
      </w:r>
      <w:bookmarkStart w:id="0" w:name="_GoBack"/>
      <w:bookmarkEnd w:id="0"/>
    </w:p>
    <w:p w:rsidR="009D2420" w:rsidRDefault="009D2420" w:rsidP="009D2420">
      <w:pPr>
        <w:jc w:val="both"/>
      </w:pPr>
      <w:r>
        <w:lastRenderedPageBreak/>
        <w:t xml:space="preserve"> </w:t>
      </w:r>
    </w:p>
    <w:p w:rsidR="009D2420" w:rsidRPr="00DF3A94" w:rsidRDefault="009D2420" w:rsidP="00DF3A94">
      <w:pPr>
        <w:jc w:val="center"/>
        <w:rPr>
          <w:sz w:val="28"/>
          <w:szCs w:val="28"/>
        </w:rPr>
      </w:pPr>
      <w:r w:rsidRPr="00DF3A94">
        <w:rPr>
          <w:sz w:val="28"/>
          <w:szCs w:val="28"/>
        </w:rPr>
        <w:t>Program Guide, Day Two</w:t>
      </w:r>
    </w:p>
    <w:p w:rsidR="009D2420" w:rsidRDefault="009D2420" w:rsidP="009D2420">
      <w:pPr>
        <w:jc w:val="both"/>
      </w:pPr>
      <w:r>
        <w:t xml:space="preserve"> </w:t>
      </w:r>
      <w:r>
        <w:tab/>
        <w:t xml:space="preserve"> </w:t>
      </w:r>
    </w:p>
    <w:p w:rsidR="009D2420" w:rsidRDefault="009D2420" w:rsidP="009D2420">
      <w:pPr>
        <w:jc w:val="both"/>
      </w:pPr>
      <w:r>
        <w:t xml:space="preserve">8:00 AM – 12:00 </w:t>
      </w:r>
      <w:r w:rsidR="008E422D">
        <w:t xml:space="preserve">PM </w:t>
      </w:r>
      <w:r w:rsidR="008E422D">
        <w:tab/>
      </w:r>
      <w:r w:rsidR="00D83180">
        <w:tab/>
      </w:r>
      <w:r w:rsidR="00D83180">
        <w:tab/>
      </w:r>
      <w:r>
        <w:t xml:space="preserve">Conference Registration Open </w:t>
      </w:r>
    </w:p>
    <w:p w:rsidR="009D2420" w:rsidRDefault="009D2420" w:rsidP="009D2420">
      <w:pPr>
        <w:jc w:val="both"/>
      </w:pPr>
      <w:r>
        <w:t xml:space="preserve">7:30 AM – 8:15 </w:t>
      </w:r>
      <w:r w:rsidR="008E422D">
        <w:t xml:space="preserve">AM </w:t>
      </w:r>
      <w:r w:rsidR="008E422D">
        <w:tab/>
      </w:r>
      <w:r w:rsidR="00D83180">
        <w:tab/>
      </w:r>
      <w:r w:rsidR="00D83180">
        <w:tab/>
      </w:r>
      <w:r>
        <w:t xml:space="preserve">Continental Breakfast </w:t>
      </w:r>
    </w:p>
    <w:p w:rsidR="009D2420" w:rsidRDefault="009D2420" w:rsidP="009D2420">
      <w:pPr>
        <w:jc w:val="both"/>
      </w:pPr>
      <w:r>
        <w:t xml:space="preserve">8:00 AM – 2:00 </w:t>
      </w:r>
      <w:r w:rsidR="008E422D">
        <w:t xml:space="preserve">PM </w:t>
      </w:r>
      <w:r w:rsidR="008E422D">
        <w:tab/>
      </w:r>
      <w:r w:rsidR="00D83180">
        <w:tab/>
      </w:r>
      <w:r w:rsidR="00D83180">
        <w:tab/>
      </w:r>
      <w:r>
        <w:t xml:space="preserve">Exhibitors Open </w:t>
      </w:r>
    </w:p>
    <w:p w:rsidR="009D2420" w:rsidRDefault="009D2420" w:rsidP="009D2420">
      <w:pPr>
        <w:jc w:val="both"/>
      </w:pPr>
      <w:r>
        <w:t xml:space="preserve">8:00 AM – 3:00 </w:t>
      </w:r>
      <w:r w:rsidR="008E422D">
        <w:t xml:space="preserve">PM </w:t>
      </w:r>
      <w:r w:rsidR="008E422D">
        <w:tab/>
      </w:r>
      <w:r w:rsidR="00D83180">
        <w:tab/>
      </w:r>
      <w:r>
        <w:t xml:space="preserve"> </w:t>
      </w:r>
      <w:r>
        <w:tab/>
        <w:t xml:space="preserve">Comfort Room Open  </w:t>
      </w:r>
      <w:r>
        <w:tab/>
        <w:t xml:space="preserve"> </w:t>
      </w:r>
      <w:r>
        <w:tab/>
        <w:t xml:space="preserve"> </w:t>
      </w:r>
    </w:p>
    <w:p w:rsidR="009D2420" w:rsidRPr="008E422D" w:rsidRDefault="009D2420" w:rsidP="009D2420">
      <w:pPr>
        <w:jc w:val="both"/>
        <w:rPr>
          <w:color w:val="00B0F0"/>
        </w:rPr>
      </w:pPr>
      <w:r w:rsidRPr="008E422D">
        <w:rPr>
          <w:color w:val="00B0F0"/>
        </w:rPr>
        <w:t xml:space="preserve">9:00 AM – 10:30 </w:t>
      </w:r>
      <w:r w:rsidR="008E422D" w:rsidRPr="008E422D">
        <w:rPr>
          <w:color w:val="00B0F0"/>
        </w:rPr>
        <w:t xml:space="preserve">AM </w:t>
      </w:r>
      <w:r w:rsidR="008E422D" w:rsidRPr="008E422D">
        <w:rPr>
          <w:color w:val="00B0F0"/>
        </w:rPr>
        <w:tab/>
      </w:r>
      <w:r w:rsidR="00D83180" w:rsidRPr="008E422D">
        <w:rPr>
          <w:color w:val="00B0F0"/>
        </w:rPr>
        <w:tab/>
      </w:r>
      <w:r w:rsidR="00D83180" w:rsidRPr="008E422D">
        <w:rPr>
          <w:color w:val="00B0F0"/>
        </w:rPr>
        <w:tab/>
      </w:r>
      <w:r w:rsidRPr="008E422D">
        <w:rPr>
          <w:color w:val="00B0F0"/>
        </w:rPr>
        <w:t xml:space="preserve">Poster Presentations  </w:t>
      </w:r>
    </w:p>
    <w:p w:rsidR="009D2420" w:rsidRPr="008E422D" w:rsidRDefault="009D2420" w:rsidP="009D2420">
      <w:pPr>
        <w:jc w:val="both"/>
        <w:rPr>
          <w:color w:val="00B0F0"/>
        </w:rPr>
      </w:pPr>
      <w:r w:rsidRPr="008E422D">
        <w:rPr>
          <w:color w:val="00B0F0"/>
        </w:rPr>
        <w:t xml:space="preserve">Exhibit Hall 2 </w:t>
      </w:r>
      <w:r w:rsidRPr="008E422D">
        <w:rPr>
          <w:color w:val="00B0F0"/>
        </w:rPr>
        <w:tab/>
        <w:t xml:space="preserve"> </w:t>
      </w:r>
      <w:r w:rsidRPr="008E422D">
        <w:rPr>
          <w:color w:val="00B0F0"/>
        </w:rPr>
        <w:tab/>
      </w:r>
      <w:r w:rsidR="00D83180" w:rsidRPr="008E422D">
        <w:rPr>
          <w:color w:val="00B0F0"/>
        </w:rPr>
        <w:tab/>
      </w:r>
      <w:r w:rsidR="00D83180" w:rsidRPr="008E422D">
        <w:rPr>
          <w:color w:val="00B0F0"/>
        </w:rPr>
        <w:tab/>
      </w:r>
      <w:r w:rsidRPr="008E422D">
        <w:rPr>
          <w:color w:val="00B0F0"/>
        </w:rPr>
        <w:t xml:space="preserve">“Bold and Unapologetically Walking in Victory”  </w:t>
      </w:r>
    </w:p>
    <w:p w:rsidR="009D2420" w:rsidRDefault="009D2420" w:rsidP="009D2420">
      <w:pPr>
        <w:jc w:val="both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</w:p>
    <w:p w:rsidR="009D2420" w:rsidRDefault="009D2420" w:rsidP="009D2420">
      <w:pPr>
        <w:jc w:val="both"/>
      </w:pPr>
      <w:r>
        <w:t xml:space="preserve">10:30 – 10:40 AM </w:t>
      </w:r>
      <w:r>
        <w:tab/>
      </w:r>
      <w:r w:rsidR="00D83180">
        <w:tab/>
      </w:r>
      <w:r w:rsidR="00D83180">
        <w:tab/>
      </w:r>
      <w:r>
        <w:t xml:space="preserve">Break </w:t>
      </w:r>
    </w:p>
    <w:p w:rsidR="009D2420" w:rsidRDefault="009D2420" w:rsidP="009D2420">
      <w:pPr>
        <w:jc w:val="both"/>
      </w:pPr>
      <w:r>
        <w:t xml:space="preserve"> </w:t>
      </w:r>
    </w:p>
    <w:p w:rsidR="009D2420" w:rsidRPr="008E422D" w:rsidRDefault="009D2420" w:rsidP="009D2420">
      <w:pPr>
        <w:jc w:val="both"/>
        <w:rPr>
          <w:color w:val="00B0F0"/>
        </w:rPr>
      </w:pPr>
      <w:r w:rsidRPr="008E422D">
        <w:rPr>
          <w:color w:val="00B0F0"/>
        </w:rPr>
        <w:t xml:space="preserve">10:40 AM – 12:10 PM </w:t>
      </w:r>
      <w:r w:rsidRPr="008E422D">
        <w:rPr>
          <w:color w:val="00B0F0"/>
        </w:rPr>
        <w:tab/>
      </w:r>
      <w:r w:rsidR="00D83180" w:rsidRPr="008E422D">
        <w:rPr>
          <w:color w:val="00B0F0"/>
        </w:rPr>
        <w:tab/>
      </w:r>
      <w:r w:rsidR="00D83180" w:rsidRPr="008E422D">
        <w:rPr>
          <w:color w:val="00B0F0"/>
        </w:rPr>
        <w:tab/>
      </w:r>
      <w:r w:rsidRPr="008E422D">
        <w:rPr>
          <w:color w:val="00B0F0"/>
        </w:rPr>
        <w:t xml:space="preserve">Morning Sessions  </w:t>
      </w:r>
    </w:p>
    <w:p w:rsidR="009D2420" w:rsidRDefault="009D2420" w:rsidP="009D2420">
      <w:pPr>
        <w:jc w:val="both"/>
      </w:pPr>
      <w:r>
        <w:t xml:space="preserve">Meeting </w:t>
      </w:r>
      <w:r w:rsidR="00D83180">
        <w:t>Room 1</w:t>
      </w:r>
      <w:r>
        <w:tab/>
      </w:r>
      <w:r>
        <w:tab/>
      </w:r>
      <w:r w:rsidR="00D83180">
        <w:tab/>
      </w:r>
      <w:r>
        <w:t xml:space="preserve">WORKSHOP #1 </w:t>
      </w:r>
    </w:p>
    <w:p w:rsidR="009D2420" w:rsidRDefault="009D2420" w:rsidP="009D2420">
      <w:pPr>
        <w:jc w:val="both"/>
      </w:pPr>
      <w:r>
        <w:t xml:space="preserve">Meeting Room 2 </w:t>
      </w:r>
      <w:r>
        <w:tab/>
      </w:r>
      <w:r>
        <w:tab/>
      </w:r>
      <w:r w:rsidR="00D83180">
        <w:tab/>
      </w:r>
      <w:r>
        <w:t xml:space="preserve">WORKSHOP #2 </w:t>
      </w:r>
      <w:r>
        <w:tab/>
        <w:t xml:space="preserve"> </w:t>
      </w:r>
    </w:p>
    <w:p w:rsidR="009D2420" w:rsidRDefault="009D2420" w:rsidP="009D2420">
      <w:pPr>
        <w:jc w:val="both"/>
      </w:pPr>
      <w:r>
        <w:t xml:space="preserve">Meeting </w:t>
      </w:r>
      <w:r w:rsidR="00D83180">
        <w:t>Room 3</w:t>
      </w:r>
      <w:r w:rsidR="00D83180">
        <w:tab/>
      </w:r>
      <w:r>
        <w:tab/>
      </w:r>
      <w:r>
        <w:tab/>
        <w:t xml:space="preserve">WORKSHOP #3 </w:t>
      </w:r>
    </w:p>
    <w:p w:rsidR="009D2420" w:rsidRDefault="00D83180" w:rsidP="009D2420">
      <w:pPr>
        <w:jc w:val="both"/>
      </w:pPr>
      <w:r>
        <w:t>Meeting</w:t>
      </w:r>
      <w:r w:rsidR="009D2420">
        <w:t xml:space="preserve"> Room 4 </w:t>
      </w:r>
      <w:r w:rsidR="009D2420">
        <w:tab/>
      </w:r>
      <w:r>
        <w:tab/>
      </w:r>
      <w:r w:rsidR="009D2420">
        <w:tab/>
        <w:t xml:space="preserve">WORKSHOP #4 </w:t>
      </w:r>
    </w:p>
    <w:p w:rsidR="009D2420" w:rsidRDefault="009D2420" w:rsidP="009D2420">
      <w:pPr>
        <w:jc w:val="both"/>
      </w:pPr>
      <w:r>
        <w:t xml:space="preserve">Meeting </w:t>
      </w:r>
      <w:r w:rsidR="00D83180">
        <w:t>Room 5</w:t>
      </w:r>
      <w:r w:rsidR="00D83180">
        <w:tab/>
      </w:r>
      <w:r>
        <w:tab/>
      </w:r>
      <w:r>
        <w:tab/>
        <w:t xml:space="preserve">WORKSHOP #5 </w:t>
      </w:r>
    </w:p>
    <w:p w:rsidR="009D2420" w:rsidRDefault="00D83180" w:rsidP="009D2420">
      <w:pPr>
        <w:jc w:val="both"/>
      </w:pPr>
      <w:r w:rsidRPr="00D83180">
        <w:t>Exhibit H</w:t>
      </w:r>
      <w:r w:rsidR="005C6F0D">
        <w:t xml:space="preserve">all </w:t>
      </w:r>
      <w:r w:rsidR="005C6F0D">
        <w:tab/>
      </w:r>
      <w:r w:rsidR="005C6F0D">
        <w:tab/>
      </w:r>
      <w:r w:rsidR="009D2420">
        <w:tab/>
      </w:r>
      <w:r w:rsidR="009D2420">
        <w:tab/>
        <w:t xml:space="preserve">WORKSHOP #6 </w:t>
      </w:r>
    </w:p>
    <w:p w:rsidR="009D2420" w:rsidRDefault="009D2420" w:rsidP="009D2420">
      <w:pPr>
        <w:jc w:val="both"/>
      </w:pPr>
      <w:r>
        <w:tab/>
      </w:r>
      <w:r>
        <w:tab/>
        <w:t xml:space="preserve"> </w:t>
      </w:r>
      <w:r>
        <w:tab/>
        <w:t xml:space="preserve">  </w:t>
      </w:r>
    </w:p>
    <w:p w:rsidR="009D2420" w:rsidRDefault="009D2420" w:rsidP="009D2420">
      <w:pPr>
        <w:jc w:val="both"/>
      </w:pPr>
      <w:r>
        <w:t xml:space="preserve">12:10 – 2:10 PM </w:t>
      </w:r>
      <w:r>
        <w:tab/>
      </w:r>
      <w:r w:rsidR="005C6F0D">
        <w:tab/>
      </w:r>
      <w:r w:rsidR="005C6F0D">
        <w:tab/>
      </w:r>
      <w:r>
        <w:t xml:space="preserve">Garnet F. Coleman Award Luncheon  </w:t>
      </w:r>
    </w:p>
    <w:p w:rsidR="005C6F0D" w:rsidRDefault="009D2420" w:rsidP="005C6F0D">
      <w:pPr>
        <w:ind w:left="2880" w:firstLine="720"/>
        <w:jc w:val="both"/>
      </w:pPr>
      <w:r>
        <w:t xml:space="preserve">Exhibit Hall </w:t>
      </w:r>
      <w:r>
        <w:tab/>
      </w:r>
      <w:r w:rsidR="005C6F0D">
        <w:tab/>
      </w:r>
      <w:r w:rsidR="005C6F0D">
        <w:tab/>
      </w:r>
    </w:p>
    <w:p w:rsidR="009D2420" w:rsidRPr="00D87951" w:rsidRDefault="005C6F0D" w:rsidP="005C6F0D">
      <w:pPr>
        <w:jc w:val="both"/>
        <w:rPr>
          <w:color w:val="00B0F0"/>
        </w:rPr>
      </w:pPr>
      <w:r>
        <w:tab/>
      </w:r>
      <w:r>
        <w:tab/>
      </w:r>
      <w:r>
        <w:tab/>
      </w:r>
      <w:r>
        <w:tab/>
      </w:r>
      <w:r>
        <w:tab/>
      </w:r>
      <w:r w:rsidR="009D2420" w:rsidRPr="00D87951">
        <w:rPr>
          <w:color w:val="00B0F0"/>
        </w:rPr>
        <w:t xml:space="preserve">Run “Call to Action” Video Loop </w:t>
      </w:r>
    </w:p>
    <w:p w:rsidR="009D2420" w:rsidRPr="00D87951" w:rsidRDefault="009D2420" w:rsidP="005C6F0D">
      <w:pPr>
        <w:ind w:left="3600"/>
        <w:jc w:val="both"/>
        <w:rPr>
          <w:color w:val="00B0F0"/>
        </w:rPr>
      </w:pPr>
      <w:r w:rsidRPr="00D87951">
        <w:rPr>
          <w:color w:val="00B0F0"/>
        </w:rPr>
        <w:t>Moderators:</w:t>
      </w:r>
      <w:r w:rsidRPr="00D87951">
        <w:rPr>
          <w:color w:val="00B0F0"/>
        </w:rPr>
        <w:tab/>
        <w:t xml:space="preserve">  </w:t>
      </w:r>
    </w:p>
    <w:p w:rsidR="009D2420" w:rsidRDefault="009D2420" w:rsidP="005C6F0D">
      <w:pPr>
        <w:ind w:left="3600"/>
        <w:jc w:val="both"/>
      </w:pPr>
      <w:r w:rsidRPr="00D87951">
        <w:rPr>
          <w:color w:val="00B0F0"/>
        </w:rPr>
        <w:t>Moment of Silence and Prayer</w:t>
      </w:r>
      <w:r>
        <w:t>:</w:t>
      </w:r>
      <w:r>
        <w:tab/>
        <w:t xml:space="preserve">  </w:t>
      </w:r>
    </w:p>
    <w:p w:rsidR="009D2420" w:rsidRDefault="009D2420" w:rsidP="00D87951">
      <w:pPr>
        <w:ind w:left="2880" w:firstLine="720"/>
        <w:jc w:val="both"/>
      </w:pPr>
      <w:r>
        <w:t xml:space="preserve"> Entertainment:</w:t>
      </w:r>
      <w:r>
        <w:tab/>
        <w:t xml:space="preserve">  </w:t>
      </w:r>
      <w:r>
        <w:tab/>
        <w:t xml:space="preserve"> </w:t>
      </w:r>
      <w:r>
        <w:tab/>
        <w:t xml:space="preserve"> </w:t>
      </w:r>
      <w:r>
        <w:tab/>
      </w:r>
    </w:p>
    <w:p w:rsidR="00644F36" w:rsidRPr="00644F36" w:rsidRDefault="009D2420" w:rsidP="00644F36">
      <w:pPr>
        <w:jc w:val="both"/>
      </w:pPr>
      <w:r>
        <w:t xml:space="preserve">12:30 – 12:45 </w:t>
      </w:r>
      <w:r w:rsidR="00046189">
        <w:t xml:space="preserve">PM </w:t>
      </w:r>
      <w:r w:rsidR="00046189">
        <w:tab/>
      </w:r>
      <w:r w:rsidR="00644F36">
        <w:tab/>
      </w:r>
      <w:r w:rsidR="00644F36">
        <w:tab/>
      </w:r>
      <w:r w:rsidR="00644F36" w:rsidRPr="00644F36">
        <w:t>Richard Hopkins Torch Awards Presentation</w:t>
      </w:r>
    </w:p>
    <w:p w:rsidR="009D2420" w:rsidRDefault="00046189" w:rsidP="00046189">
      <w:pPr>
        <w:ind w:left="3600"/>
        <w:jc w:val="both"/>
      </w:pPr>
      <w:r>
        <w:t>Individual with Lived Experience</w:t>
      </w:r>
    </w:p>
    <w:p w:rsidR="009D2420" w:rsidRDefault="009D2420" w:rsidP="00046189">
      <w:pPr>
        <w:ind w:left="3600"/>
        <w:jc w:val="both"/>
      </w:pPr>
      <w:r>
        <w:t xml:space="preserve">Community Leader </w:t>
      </w:r>
    </w:p>
    <w:p w:rsidR="009D2420" w:rsidRDefault="009D2420" w:rsidP="00046189">
      <w:pPr>
        <w:ind w:left="3600"/>
        <w:jc w:val="both"/>
      </w:pPr>
      <w:r>
        <w:lastRenderedPageBreak/>
        <w:t xml:space="preserve">Consumer </w:t>
      </w:r>
    </w:p>
    <w:p w:rsidR="009D2420" w:rsidRDefault="009D2420" w:rsidP="00046189">
      <w:pPr>
        <w:ind w:left="3600"/>
        <w:jc w:val="both"/>
      </w:pPr>
      <w:r>
        <w:t xml:space="preserve">Professional </w:t>
      </w:r>
    </w:p>
    <w:p w:rsidR="009D2420" w:rsidRDefault="009D2420" w:rsidP="009D2420">
      <w:pPr>
        <w:jc w:val="both"/>
      </w:pPr>
      <w:r>
        <w:t xml:space="preserve">12:45 – 1:05 </w:t>
      </w:r>
      <w:r w:rsidR="00046189">
        <w:t xml:space="preserve">PM </w:t>
      </w:r>
      <w:r w:rsidR="00046189">
        <w:tab/>
      </w:r>
      <w:r w:rsidR="00046189">
        <w:tab/>
      </w:r>
      <w:r w:rsidR="00046189">
        <w:tab/>
      </w:r>
      <w:r w:rsidRPr="00D87951">
        <w:rPr>
          <w:color w:val="00B0F0"/>
        </w:rPr>
        <w:t xml:space="preserve">Legislative Update </w:t>
      </w:r>
    </w:p>
    <w:p w:rsidR="009D2420" w:rsidRDefault="009D2420" w:rsidP="009D2420">
      <w:pPr>
        <w:jc w:val="both"/>
      </w:pPr>
      <w:r>
        <w:t xml:space="preserve"> </w:t>
      </w:r>
      <w:r>
        <w:tab/>
      </w:r>
      <w:r w:rsidR="00046189">
        <w:tab/>
      </w:r>
      <w:r w:rsidR="00046189">
        <w:tab/>
      </w:r>
      <w:r w:rsidR="00046189">
        <w:tab/>
      </w:r>
      <w:r w:rsidR="00046189">
        <w:tab/>
      </w:r>
      <w:r>
        <w:t xml:space="preserve">Honorable Garnett Coleman, Texas State </w:t>
      </w:r>
      <w:r w:rsidR="0022001D">
        <w:t xml:space="preserve">Representative, </w:t>
      </w:r>
      <w:r w:rsidR="0022001D">
        <w:tab/>
      </w:r>
      <w:r w:rsidR="0022001D">
        <w:tab/>
      </w:r>
      <w:r w:rsidR="0022001D">
        <w:tab/>
      </w:r>
      <w:r w:rsidR="0022001D">
        <w:tab/>
      </w:r>
      <w:r w:rsidR="0022001D">
        <w:tab/>
      </w:r>
      <w:r w:rsidR="0022001D">
        <w:tab/>
      </w:r>
      <w:r>
        <w:t xml:space="preserve">Houston House District 147 </w:t>
      </w:r>
    </w:p>
    <w:p w:rsidR="009D2420" w:rsidRDefault="009D2420" w:rsidP="009D2420">
      <w:pPr>
        <w:jc w:val="both"/>
      </w:pPr>
      <w:r>
        <w:t xml:space="preserve">1:05 – 1:10 PM </w:t>
      </w:r>
      <w:r w:rsidR="0022001D">
        <w:tab/>
      </w:r>
      <w:r w:rsidR="0022001D">
        <w:tab/>
      </w:r>
      <w:r w:rsidR="0022001D">
        <w:tab/>
      </w:r>
      <w:r>
        <w:t xml:space="preserve"> </w:t>
      </w:r>
      <w:r>
        <w:tab/>
        <w:t xml:space="preserve">Garnett F. Coleman Eternal Flame Award Presentation </w:t>
      </w:r>
    </w:p>
    <w:p w:rsidR="009D2420" w:rsidRPr="00D87951" w:rsidRDefault="009D2420" w:rsidP="009D2420">
      <w:pPr>
        <w:jc w:val="both"/>
        <w:rPr>
          <w:color w:val="00B0F0"/>
        </w:rPr>
      </w:pPr>
      <w:r>
        <w:t xml:space="preserve">1:10 – 2:10 </w:t>
      </w:r>
      <w:r w:rsidR="0022001D">
        <w:t xml:space="preserve">PM </w:t>
      </w:r>
      <w:r w:rsidR="0022001D">
        <w:tab/>
      </w:r>
      <w:r w:rsidR="0022001D">
        <w:tab/>
      </w:r>
      <w:r>
        <w:t xml:space="preserve"> </w:t>
      </w:r>
      <w:r>
        <w:tab/>
      </w:r>
      <w:r w:rsidR="0022001D">
        <w:tab/>
      </w:r>
      <w:r w:rsidRPr="00D87951">
        <w:rPr>
          <w:color w:val="00B0F0"/>
        </w:rPr>
        <w:t xml:space="preserve">Keynote: </w:t>
      </w:r>
    </w:p>
    <w:p w:rsidR="009D2420" w:rsidRDefault="009D2420" w:rsidP="009D2420">
      <w:pPr>
        <w:jc w:val="both"/>
      </w:pPr>
      <w:r>
        <w:t xml:space="preserve">2:10 – 2:20 PM </w:t>
      </w:r>
      <w:r w:rsidR="0022001D">
        <w:tab/>
      </w:r>
      <w:r w:rsidR="0022001D">
        <w:tab/>
      </w:r>
      <w:r w:rsidR="0022001D">
        <w:tab/>
      </w:r>
      <w:r>
        <w:t xml:space="preserve"> </w:t>
      </w:r>
      <w:r>
        <w:tab/>
        <w:t xml:space="preserve">Break </w:t>
      </w:r>
    </w:p>
    <w:p w:rsidR="009D2420" w:rsidRDefault="009D2420" w:rsidP="009D2420">
      <w:pPr>
        <w:jc w:val="both"/>
      </w:pPr>
      <w:r>
        <w:t xml:space="preserve">2:20 – 2:30 PM </w:t>
      </w:r>
      <w:r w:rsidR="0022001D">
        <w:tab/>
      </w:r>
      <w:r w:rsidR="0022001D">
        <w:tab/>
      </w:r>
      <w:r w:rsidR="0022001D">
        <w:tab/>
      </w:r>
      <w:r>
        <w:t xml:space="preserve"> </w:t>
      </w:r>
      <w:r>
        <w:tab/>
        <w:t xml:space="preserve">Announce Poster Session Winner </w:t>
      </w:r>
    </w:p>
    <w:p w:rsidR="009D2420" w:rsidRPr="007B4176" w:rsidRDefault="009D2420" w:rsidP="009D2420">
      <w:pPr>
        <w:jc w:val="both"/>
        <w:rPr>
          <w:color w:val="00B0F0"/>
        </w:rPr>
      </w:pPr>
      <w:r w:rsidRPr="007B4176">
        <w:rPr>
          <w:color w:val="00B0F0"/>
        </w:rPr>
        <w:t xml:space="preserve">2:30 – 3:30 PM </w:t>
      </w:r>
      <w:r w:rsidR="0022001D" w:rsidRPr="007B4176">
        <w:rPr>
          <w:color w:val="00B0F0"/>
        </w:rPr>
        <w:tab/>
      </w:r>
      <w:r w:rsidR="0022001D" w:rsidRPr="007B4176">
        <w:rPr>
          <w:color w:val="00B0F0"/>
        </w:rPr>
        <w:tab/>
      </w:r>
      <w:r w:rsidR="0022001D" w:rsidRPr="007B4176">
        <w:rPr>
          <w:color w:val="00B0F0"/>
        </w:rPr>
        <w:tab/>
      </w:r>
      <w:r w:rsidRPr="007B4176">
        <w:rPr>
          <w:color w:val="00B0F0"/>
        </w:rPr>
        <w:t xml:space="preserve"> </w:t>
      </w:r>
      <w:r w:rsidRPr="007B4176">
        <w:rPr>
          <w:color w:val="00B0F0"/>
        </w:rPr>
        <w:tab/>
        <w:t xml:space="preserve">Afternoon Plenary (person with lived experience)  </w:t>
      </w:r>
    </w:p>
    <w:p w:rsidR="009D2420" w:rsidRPr="007B4176" w:rsidRDefault="009D2420" w:rsidP="009D2420">
      <w:pPr>
        <w:jc w:val="both"/>
        <w:rPr>
          <w:color w:val="00B0F0"/>
        </w:rPr>
      </w:pPr>
      <w:r w:rsidRPr="007B4176">
        <w:rPr>
          <w:color w:val="00B0F0"/>
        </w:rPr>
        <w:t xml:space="preserve">3:30 – 4:00 PM </w:t>
      </w:r>
      <w:r w:rsidRPr="007B4176">
        <w:rPr>
          <w:color w:val="00B0F0"/>
        </w:rPr>
        <w:tab/>
      </w:r>
      <w:r w:rsidR="007B4176" w:rsidRPr="007B4176">
        <w:rPr>
          <w:color w:val="00B0F0"/>
        </w:rPr>
        <w:tab/>
      </w:r>
      <w:r w:rsidR="007B4176" w:rsidRPr="007B4176">
        <w:rPr>
          <w:color w:val="00B0F0"/>
        </w:rPr>
        <w:tab/>
      </w:r>
      <w:r w:rsidR="007B4176" w:rsidRPr="007B4176">
        <w:rPr>
          <w:color w:val="00B0F0"/>
        </w:rPr>
        <w:tab/>
      </w:r>
      <w:r w:rsidRPr="007B4176">
        <w:rPr>
          <w:color w:val="00B0F0"/>
        </w:rPr>
        <w:t xml:space="preserve">Door Prizes/Closing Remarks   </w:t>
      </w:r>
    </w:p>
    <w:p w:rsidR="009D2420" w:rsidRDefault="009D2420" w:rsidP="007835A6">
      <w:pPr>
        <w:jc w:val="both"/>
      </w:pPr>
    </w:p>
    <w:sectPr w:rsidR="009D2420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50D5" w:rsidRDefault="00AF50D5" w:rsidP="00977D87">
      <w:pPr>
        <w:spacing w:after="0" w:line="240" w:lineRule="auto"/>
      </w:pPr>
      <w:r>
        <w:separator/>
      </w:r>
    </w:p>
  </w:endnote>
  <w:endnote w:type="continuationSeparator" w:id="0">
    <w:p w:rsidR="00AF50D5" w:rsidRDefault="00AF50D5" w:rsidP="00977D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8839058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87951" w:rsidRDefault="00D8795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86E0D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D87951" w:rsidRDefault="00D879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50D5" w:rsidRDefault="00AF50D5" w:rsidP="00977D87">
      <w:pPr>
        <w:spacing w:after="0" w:line="240" w:lineRule="auto"/>
      </w:pPr>
      <w:r>
        <w:separator/>
      </w:r>
    </w:p>
  </w:footnote>
  <w:footnote w:type="continuationSeparator" w:id="0">
    <w:p w:rsidR="00AF50D5" w:rsidRDefault="00AF50D5" w:rsidP="00977D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7D87" w:rsidRDefault="00D43B03">
    <w:pPr>
      <w:pStyle w:val="Header"/>
    </w:pPr>
    <w:r w:rsidRPr="00977D87">
      <w:rPr>
        <w:rFonts w:ascii="Calibri" w:eastAsia="Calibri" w:hAnsi="Calibri" w:cs="Times New Roman"/>
        <w:noProof/>
      </w:rPr>
      <w:drawing>
        <wp:anchor distT="0" distB="0" distL="114300" distR="114300" simplePos="0" relativeHeight="251659264" behindDoc="0" locked="0" layoutInCell="1" allowOverlap="1" wp14:anchorId="7FA23C6C" wp14:editId="0DF4F7B2">
          <wp:simplePos x="0" y="0"/>
          <wp:positionH relativeFrom="column">
            <wp:posOffset>-381000</wp:posOffset>
          </wp:positionH>
          <wp:positionV relativeFrom="paragraph">
            <wp:posOffset>-292100</wp:posOffset>
          </wp:positionV>
          <wp:extent cx="2085975" cy="751763"/>
          <wp:effectExtent l="0" t="0" r="0" b="0"/>
          <wp:wrapSquare wrapText="bothSides"/>
          <wp:docPr id="2" name="Picture 2" descr="ctaafsc_new_logo_te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taafsc_new_logo_teal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264"/>
                  <a:stretch>
                    <a:fillRect/>
                  </a:stretch>
                </pic:blipFill>
                <pic:spPr bwMode="auto">
                  <a:xfrm>
                    <a:off x="0" y="0"/>
                    <a:ext cx="2085975" cy="75176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D43B03">
      <w:rPr>
        <w:rFonts w:ascii="Calibri" w:eastAsia="Calibri" w:hAnsi="Calibri" w:cs="Times New Roman"/>
        <w:noProof/>
      </w:rPr>
      <w:drawing>
        <wp:anchor distT="0" distB="0" distL="114300" distR="114300" simplePos="0" relativeHeight="251661312" behindDoc="0" locked="0" layoutInCell="1" allowOverlap="1" wp14:anchorId="151004A2" wp14:editId="228E8841">
          <wp:simplePos x="0" y="0"/>
          <wp:positionH relativeFrom="column">
            <wp:posOffset>4064000</wp:posOffset>
          </wp:positionH>
          <wp:positionV relativeFrom="paragraph">
            <wp:posOffset>-177800</wp:posOffset>
          </wp:positionV>
          <wp:extent cx="2186305" cy="563880"/>
          <wp:effectExtent l="0" t="0" r="4445" b="7620"/>
          <wp:wrapSquare wrapText="bothSides"/>
          <wp:docPr id="1" name="Picture 1" descr="IC_MAI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C_MAIN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651" t="9756" r="8028" b="12195"/>
                  <a:stretch>
                    <a:fillRect/>
                  </a:stretch>
                </pic:blipFill>
                <pic:spPr bwMode="auto">
                  <a:xfrm>
                    <a:off x="0" y="0"/>
                    <a:ext cx="2186305" cy="563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77D87">
      <w:ptab w:relativeTo="margin" w:alignment="center" w:leader="none"/>
    </w:r>
    <w:r w:rsidR="00977D87">
      <w:ptab w:relativeTo="margin" w:alignment="right" w:leader="none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NbcwNjMxsjS0MDVS0lEKTi0uzszPAykwrAUAMf2o9CwAAAA="/>
  </w:docVars>
  <w:rsids>
    <w:rsidRoot w:val="00977D87"/>
    <w:rsid w:val="00046189"/>
    <w:rsid w:val="00052969"/>
    <w:rsid w:val="00170A2C"/>
    <w:rsid w:val="0022001D"/>
    <w:rsid w:val="004151AC"/>
    <w:rsid w:val="00490C15"/>
    <w:rsid w:val="004B74DB"/>
    <w:rsid w:val="005C6F0D"/>
    <w:rsid w:val="00644F36"/>
    <w:rsid w:val="0067384D"/>
    <w:rsid w:val="00686E0D"/>
    <w:rsid w:val="007835A6"/>
    <w:rsid w:val="007B4176"/>
    <w:rsid w:val="007B505F"/>
    <w:rsid w:val="007C70F3"/>
    <w:rsid w:val="00882759"/>
    <w:rsid w:val="008D1007"/>
    <w:rsid w:val="008E422D"/>
    <w:rsid w:val="00977D87"/>
    <w:rsid w:val="009B5A8A"/>
    <w:rsid w:val="009D2420"/>
    <w:rsid w:val="009D5C72"/>
    <w:rsid w:val="009F1316"/>
    <w:rsid w:val="00AF50D5"/>
    <w:rsid w:val="00C14577"/>
    <w:rsid w:val="00C62009"/>
    <w:rsid w:val="00D43B03"/>
    <w:rsid w:val="00D83180"/>
    <w:rsid w:val="00D87951"/>
    <w:rsid w:val="00DF3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D5345B"/>
  <w15:chartTrackingRefBased/>
  <w15:docId w15:val="{A25BD7B3-1C7C-492F-83FB-1A4169CEB1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7D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7D87"/>
  </w:style>
  <w:style w:type="paragraph" w:styleId="Footer">
    <w:name w:val="footer"/>
    <w:basedOn w:val="Normal"/>
    <w:link w:val="FooterChar"/>
    <w:uiPriority w:val="99"/>
    <w:unhideWhenUsed/>
    <w:rsid w:val="00977D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7D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37048"/>
    <w:rsid w:val="00937048"/>
    <w:rsid w:val="00DB28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88CAE2502834E64A1CB364DC05D2FBD">
    <w:name w:val="D88CAE2502834E64A1CB364DC05D2FBD"/>
    <w:rsid w:val="0093704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4</Pages>
  <Words>464</Words>
  <Characters>264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gralCare</Company>
  <LinksUpToDate>false</LinksUpToDate>
  <CharactersWithSpaces>3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dy Jane Acquah</dc:creator>
  <cp:keywords/>
  <dc:description/>
  <cp:lastModifiedBy>Lady Jane Acquah</cp:lastModifiedBy>
  <cp:revision>4</cp:revision>
  <dcterms:created xsi:type="dcterms:W3CDTF">2020-05-07T20:43:00Z</dcterms:created>
  <dcterms:modified xsi:type="dcterms:W3CDTF">2020-05-07T21:27:00Z</dcterms:modified>
</cp:coreProperties>
</file>